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C68C60" w14:textId="77777777" w:rsidR="0068764D" w:rsidRDefault="0068764D">
      <w:pPr>
        <w:pStyle w:val="Default"/>
      </w:pPr>
    </w:p>
    <w:p w14:paraId="130406BC" w14:textId="77777777" w:rsidR="0068764D" w:rsidRDefault="003617B9">
      <w:pPr>
        <w:pStyle w:val="Default"/>
      </w:pPr>
      <w:r>
        <w:t xml:space="preserve"> </w:t>
      </w:r>
    </w:p>
    <w:p w14:paraId="1C831531" w14:textId="77777777" w:rsidR="0068764D" w:rsidRDefault="00046500">
      <w:pPr>
        <w:pStyle w:val="Default"/>
        <w:framePr w:w="4148" w:wrap="auto" w:vAnchor="page" w:hAnchor="page" w:x="4484" w:y="1441"/>
      </w:pPr>
      <w:r>
        <w:rPr>
          <w:noProof/>
        </w:rPr>
        <w:drawing>
          <wp:inline distT="0" distB="0" distL="0" distR="0" wp14:anchorId="27FBD920" wp14:editId="03C56C62">
            <wp:extent cx="2628900" cy="495300"/>
            <wp:effectExtent l="0" t="0" r="0" b="0"/>
            <wp:docPr id="6" name="Picture 6" descr="C:\Users\loriwood\Documents\Pictures\logos\Collat\Collat_logo_538x1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loriwood\Documents\Pictures\logos\Collat\Collat_logo_538x100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D0C9CC" w14:textId="77777777" w:rsidR="0068764D" w:rsidRDefault="0068764D">
      <w:pPr>
        <w:pStyle w:val="Default"/>
        <w:framePr w:w="4148" w:wrap="auto" w:vAnchor="page" w:hAnchor="page" w:x="4484" w:y="1441"/>
      </w:pPr>
    </w:p>
    <w:p w14:paraId="43DA7E83" w14:textId="77777777" w:rsidR="0068764D" w:rsidRDefault="009349CF">
      <w:pPr>
        <w:pStyle w:val="Default"/>
        <w:framePr w:w="6407" w:wrap="auto" w:vAnchor="page" w:hAnchor="page" w:x="3346" w:y="2219"/>
      </w:pPr>
      <w:r>
        <w:t xml:space="preserve">   </w:t>
      </w:r>
      <w:r w:rsidR="00046500">
        <w:rPr>
          <w:noProof/>
        </w:rPr>
        <w:drawing>
          <wp:inline distT="0" distB="0" distL="0" distR="0" wp14:anchorId="47DB9137" wp14:editId="4D5ECBDD">
            <wp:extent cx="3562350" cy="3143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34348B" w14:textId="77777777" w:rsidR="0068764D" w:rsidRDefault="003617B9">
      <w:pPr>
        <w:pStyle w:val="Default"/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p w14:paraId="5DD080E0" w14:textId="77777777" w:rsidR="0068764D" w:rsidRDefault="003617B9">
      <w:pPr>
        <w:pStyle w:val="Default"/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p w14:paraId="42004809" w14:textId="77777777" w:rsidR="0068764D" w:rsidRDefault="003617B9">
      <w:pPr>
        <w:pStyle w:val="Default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Application </w:t>
      </w:r>
    </w:p>
    <w:p w14:paraId="1FD85C03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 </w:t>
      </w:r>
    </w:p>
    <w:p w14:paraId="4A4E914B" w14:textId="7C143BC3" w:rsidR="0068764D" w:rsidRDefault="00E14106">
      <w:pPr>
        <w:pStyle w:val="Default"/>
        <w:rPr>
          <w:sz w:val="23"/>
          <w:szCs w:val="23"/>
        </w:rPr>
      </w:pPr>
      <w:r>
        <w:rPr>
          <w:sz w:val="23"/>
          <w:szCs w:val="23"/>
        </w:rPr>
        <w:t>Name: _______</w:t>
      </w:r>
      <w:r w:rsidR="003617B9">
        <w:rPr>
          <w:sz w:val="23"/>
          <w:szCs w:val="23"/>
        </w:rPr>
        <w:t xml:space="preserve">________________________________________________________________ </w:t>
      </w:r>
    </w:p>
    <w:p w14:paraId="4328B88C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 </w:t>
      </w:r>
    </w:p>
    <w:p w14:paraId="0C3CA595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Address: ______________________________________________________________________ </w:t>
      </w:r>
    </w:p>
    <w:p w14:paraId="0DA90CFD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 </w:t>
      </w:r>
    </w:p>
    <w:p w14:paraId="296400CE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>UAB E-mail Address: ______________________________</w:t>
      </w:r>
      <w:proofErr w:type="gramStart"/>
      <w:r>
        <w:rPr>
          <w:sz w:val="23"/>
          <w:szCs w:val="23"/>
        </w:rPr>
        <w:t>_  Phone</w:t>
      </w:r>
      <w:proofErr w:type="gramEnd"/>
      <w:r>
        <w:rPr>
          <w:sz w:val="23"/>
          <w:szCs w:val="23"/>
        </w:rPr>
        <w:t xml:space="preserve">: _______________________ </w:t>
      </w:r>
    </w:p>
    <w:p w14:paraId="7C7FAFD4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  </w:t>
      </w:r>
    </w:p>
    <w:p w14:paraId="498965C8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Major(s): ________________________________________  Date of Birth: __________________ </w:t>
      </w:r>
    </w:p>
    <w:p w14:paraId="3712769C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 </w:t>
      </w:r>
    </w:p>
    <w:p w14:paraId="5A5D070D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Overall GPA: ______ School of Business GPA: ______ Expected Graduation Date: ____________ </w:t>
      </w:r>
    </w:p>
    <w:p w14:paraId="3DE46965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 </w:t>
      </w:r>
    </w:p>
    <w:p w14:paraId="6CAE01BE" w14:textId="58D62793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UAB Faculty Member </w:t>
      </w:r>
      <w:r w:rsidR="00916AF1">
        <w:rPr>
          <w:sz w:val="23"/>
          <w:szCs w:val="23"/>
        </w:rPr>
        <w:t xml:space="preserve">or CSoB Advisor </w:t>
      </w:r>
      <w:r>
        <w:rPr>
          <w:sz w:val="23"/>
          <w:szCs w:val="23"/>
        </w:rPr>
        <w:t xml:space="preserve">Reference Name: </w:t>
      </w:r>
      <w:r w:rsidR="00916AF1">
        <w:rPr>
          <w:sz w:val="23"/>
          <w:szCs w:val="23"/>
        </w:rPr>
        <w:t>________________________________</w:t>
      </w:r>
    </w:p>
    <w:p w14:paraId="2AB91B61" w14:textId="01D0B069" w:rsidR="00292769" w:rsidRDefault="00292769">
      <w:pPr>
        <w:pStyle w:val="Default"/>
        <w:rPr>
          <w:sz w:val="23"/>
          <w:szCs w:val="23"/>
        </w:rPr>
      </w:pPr>
      <w:r>
        <w:rPr>
          <w:sz w:val="23"/>
          <w:szCs w:val="23"/>
        </w:rPr>
        <w:t>(Confirm the person will email Dr. Wech a reference: bawech@uab.edu)</w:t>
      </w:r>
    </w:p>
    <w:p w14:paraId="6A85D4F3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 </w:t>
      </w:r>
    </w:p>
    <w:p w14:paraId="2B476318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UAB E-mail Address: _____________________________________________________________ </w:t>
      </w:r>
    </w:p>
    <w:p w14:paraId="6CB14A03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 </w:t>
      </w:r>
    </w:p>
    <w:p w14:paraId="68713B11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 </w:t>
      </w:r>
    </w:p>
    <w:p w14:paraId="5AF3DD41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Instructions: </w:t>
      </w:r>
    </w:p>
    <w:p w14:paraId="587BFDE6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 </w:t>
      </w:r>
    </w:p>
    <w:p w14:paraId="27C840FD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>1.</w:t>
      </w:r>
      <w:r>
        <w:rPr>
          <w:rFonts w:ascii="Arial" w:hAnsi="Arial" w:cs="Arial"/>
          <w:sz w:val="23"/>
          <w:szCs w:val="23"/>
        </w:rPr>
        <w:t xml:space="preserve"> </w:t>
      </w:r>
      <w:r>
        <w:rPr>
          <w:sz w:val="23"/>
          <w:szCs w:val="23"/>
        </w:rPr>
        <w:t xml:space="preserve">Save this application as a Word document. </w:t>
      </w:r>
    </w:p>
    <w:p w14:paraId="4871FAFB" w14:textId="77777777" w:rsidR="0068764D" w:rsidRDefault="0068764D">
      <w:pPr>
        <w:pStyle w:val="Default"/>
        <w:rPr>
          <w:sz w:val="23"/>
          <w:szCs w:val="23"/>
        </w:rPr>
      </w:pPr>
    </w:p>
    <w:p w14:paraId="57B65D8D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 </w:t>
      </w:r>
    </w:p>
    <w:p w14:paraId="3E0C6D8F" w14:textId="39D1E0F9" w:rsidR="00292769" w:rsidRDefault="003617B9" w:rsidP="00292769">
      <w:pPr>
        <w:pStyle w:val="Default"/>
        <w:rPr>
          <w:sz w:val="23"/>
          <w:szCs w:val="23"/>
        </w:rPr>
      </w:pPr>
      <w:r>
        <w:rPr>
          <w:sz w:val="23"/>
          <w:szCs w:val="23"/>
        </w:rPr>
        <w:t>2.</w:t>
      </w:r>
      <w:r>
        <w:rPr>
          <w:rFonts w:ascii="Arial" w:hAnsi="Arial" w:cs="Arial"/>
          <w:sz w:val="23"/>
          <w:szCs w:val="23"/>
        </w:rPr>
        <w:t xml:space="preserve"> </w:t>
      </w:r>
      <w:r>
        <w:rPr>
          <w:sz w:val="23"/>
          <w:szCs w:val="23"/>
        </w:rPr>
        <w:t xml:space="preserve">Complete all fields above, including listing one UAB Faculty Member </w:t>
      </w:r>
      <w:r w:rsidR="00916AF1">
        <w:rPr>
          <w:sz w:val="23"/>
          <w:szCs w:val="23"/>
        </w:rPr>
        <w:t xml:space="preserve">or business school advisor </w:t>
      </w:r>
      <w:r>
        <w:rPr>
          <w:sz w:val="23"/>
          <w:szCs w:val="23"/>
        </w:rPr>
        <w:t xml:space="preserve">as a reference in support of your application. </w:t>
      </w:r>
      <w:r w:rsidR="00292769">
        <w:rPr>
          <w:sz w:val="23"/>
          <w:szCs w:val="23"/>
        </w:rPr>
        <w:t xml:space="preserve"> Confirm the person will email Dr. Wech a reference to </w:t>
      </w:r>
      <w:hyperlink r:id="rId7" w:history="1">
        <w:r w:rsidR="00292769" w:rsidRPr="00513DE2">
          <w:rPr>
            <w:rStyle w:val="Hyperlink"/>
            <w:sz w:val="23"/>
            <w:szCs w:val="23"/>
          </w:rPr>
          <w:t>bawech@uab.edu</w:t>
        </w:r>
      </w:hyperlink>
      <w:r w:rsidR="00292769">
        <w:rPr>
          <w:sz w:val="23"/>
          <w:szCs w:val="23"/>
        </w:rPr>
        <w:t>.  Dr. Wech will email the referee a deadline for the reference.</w:t>
      </w:r>
    </w:p>
    <w:p w14:paraId="0A2FD96B" w14:textId="7DD3D061" w:rsidR="0068764D" w:rsidRDefault="0068764D">
      <w:pPr>
        <w:pStyle w:val="Default"/>
        <w:rPr>
          <w:sz w:val="23"/>
          <w:szCs w:val="23"/>
        </w:rPr>
      </w:pPr>
    </w:p>
    <w:p w14:paraId="68B4A6A0" w14:textId="77777777" w:rsidR="0068764D" w:rsidRDefault="0068764D">
      <w:pPr>
        <w:pStyle w:val="Default"/>
        <w:rPr>
          <w:sz w:val="23"/>
          <w:szCs w:val="23"/>
        </w:rPr>
      </w:pPr>
    </w:p>
    <w:p w14:paraId="75693046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 </w:t>
      </w:r>
    </w:p>
    <w:p w14:paraId="5F6DD9B3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>3.</w:t>
      </w:r>
      <w:r>
        <w:rPr>
          <w:rFonts w:ascii="Arial" w:hAnsi="Arial" w:cs="Arial"/>
          <w:sz w:val="23"/>
          <w:szCs w:val="23"/>
        </w:rPr>
        <w:t xml:space="preserve"> </w:t>
      </w:r>
      <w:r>
        <w:rPr>
          <w:sz w:val="23"/>
          <w:szCs w:val="23"/>
        </w:rPr>
        <w:t xml:space="preserve">Start a new page on this document and write two half-page essays (single spaced): </w:t>
      </w:r>
    </w:p>
    <w:p w14:paraId="14459401" w14:textId="77777777" w:rsidR="0068764D" w:rsidRDefault="0068764D">
      <w:pPr>
        <w:pStyle w:val="Default"/>
        <w:rPr>
          <w:sz w:val="23"/>
          <w:szCs w:val="23"/>
        </w:rPr>
      </w:pPr>
    </w:p>
    <w:p w14:paraId="0A7A83B9" w14:textId="12CD3FD0" w:rsidR="0068764D" w:rsidRDefault="003617B9" w:rsidP="00916AF1">
      <w:pPr>
        <w:pStyle w:val="Default"/>
        <w:ind w:left="720"/>
        <w:rPr>
          <w:sz w:val="23"/>
          <w:szCs w:val="23"/>
        </w:rPr>
      </w:pPr>
      <w:r>
        <w:rPr>
          <w:sz w:val="23"/>
          <w:szCs w:val="23"/>
        </w:rPr>
        <w:t>a.</w:t>
      </w:r>
      <w:r>
        <w:rPr>
          <w:rFonts w:ascii="Arial" w:hAnsi="Arial" w:cs="Arial"/>
          <w:sz w:val="23"/>
          <w:szCs w:val="23"/>
        </w:rPr>
        <w:t xml:space="preserve"> </w:t>
      </w:r>
      <w:r>
        <w:rPr>
          <w:sz w:val="23"/>
          <w:szCs w:val="23"/>
        </w:rPr>
        <w:t xml:space="preserve">Describe your post-graduate educational and/or career goals, and how a business honors program focused on leadership, strategy, and ethics will serve these goals. </w:t>
      </w:r>
    </w:p>
    <w:p w14:paraId="191C0602" w14:textId="77777777" w:rsidR="0068764D" w:rsidRDefault="0068764D" w:rsidP="00916AF1">
      <w:pPr>
        <w:pStyle w:val="Default"/>
        <w:ind w:left="720"/>
        <w:rPr>
          <w:sz w:val="23"/>
          <w:szCs w:val="23"/>
        </w:rPr>
      </w:pPr>
    </w:p>
    <w:p w14:paraId="40A376E3" w14:textId="77777777" w:rsidR="0068764D" w:rsidRDefault="003617B9" w:rsidP="00916AF1">
      <w:pPr>
        <w:pStyle w:val="Default"/>
        <w:ind w:left="720"/>
        <w:rPr>
          <w:sz w:val="23"/>
          <w:szCs w:val="23"/>
        </w:rPr>
      </w:pPr>
      <w:r>
        <w:rPr>
          <w:sz w:val="23"/>
          <w:szCs w:val="23"/>
        </w:rPr>
        <w:t>b.</w:t>
      </w:r>
      <w:r>
        <w:rPr>
          <w:rFonts w:ascii="Arial" w:hAnsi="Arial" w:cs="Arial"/>
          <w:sz w:val="23"/>
          <w:szCs w:val="23"/>
        </w:rPr>
        <w:t xml:space="preserve"> </w:t>
      </w:r>
      <w:r>
        <w:rPr>
          <w:sz w:val="23"/>
          <w:szCs w:val="23"/>
        </w:rPr>
        <w:t xml:space="preserve">Describe a special area of interest to you.  Topics may include, but are not limited to, academics, business, current events, or extracurricular activities. </w:t>
      </w:r>
    </w:p>
    <w:p w14:paraId="5A14BC4D" w14:textId="77777777" w:rsidR="0068764D" w:rsidRDefault="0068764D">
      <w:pPr>
        <w:pStyle w:val="Default"/>
        <w:rPr>
          <w:sz w:val="23"/>
          <w:szCs w:val="23"/>
        </w:rPr>
      </w:pPr>
    </w:p>
    <w:p w14:paraId="6888CE01" w14:textId="77777777" w:rsidR="0068764D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 </w:t>
      </w:r>
    </w:p>
    <w:p w14:paraId="6353FC1D" w14:textId="6C20EDD5" w:rsidR="003617B9" w:rsidRDefault="003617B9">
      <w:pPr>
        <w:pStyle w:val="Default"/>
        <w:rPr>
          <w:sz w:val="23"/>
          <w:szCs w:val="23"/>
        </w:rPr>
      </w:pPr>
      <w:r>
        <w:rPr>
          <w:sz w:val="23"/>
          <w:szCs w:val="23"/>
        </w:rPr>
        <w:t>4.</w:t>
      </w:r>
      <w:r>
        <w:rPr>
          <w:rFonts w:ascii="Arial" w:hAnsi="Arial" w:cs="Arial"/>
          <w:sz w:val="23"/>
          <w:szCs w:val="23"/>
        </w:rPr>
        <w:t xml:space="preserve"> </w:t>
      </w:r>
      <w:r>
        <w:rPr>
          <w:sz w:val="23"/>
          <w:szCs w:val="23"/>
        </w:rPr>
        <w:t xml:space="preserve">E-mail your completed application and essays as a single document to: </w:t>
      </w:r>
      <w:r>
        <w:rPr>
          <w:sz w:val="23"/>
          <w:szCs w:val="23"/>
          <w:u w:val="single"/>
        </w:rPr>
        <w:t>businesshonors@uab.edu</w:t>
      </w:r>
      <w:r>
        <w:rPr>
          <w:sz w:val="23"/>
          <w:szCs w:val="23"/>
        </w:rPr>
        <w:t xml:space="preserve"> by </w:t>
      </w:r>
      <w:r w:rsidR="0000421B">
        <w:rPr>
          <w:sz w:val="23"/>
          <w:szCs w:val="23"/>
        </w:rPr>
        <w:t>November 1</w:t>
      </w:r>
      <w:r>
        <w:rPr>
          <w:sz w:val="23"/>
          <w:szCs w:val="23"/>
        </w:rPr>
        <w:t xml:space="preserve"> of your junior year.   </w:t>
      </w:r>
    </w:p>
    <w:sectPr w:rsidR="003617B9">
      <w:pgSz w:w="12240" w:h="16340"/>
      <w:pgMar w:top="1940" w:right="1087" w:bottom="1390" w:left="1207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4658D3E"/>
    <w:multiLevelType w:val="hybridMultilevel"/>
    <w:tmpl w:val="F24EBBB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EC37733E"/>
    <w:multiLevelType w:val="hybridMultilevel"/>
    <w:tmpl w:val="143D04F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0566308"/>
    <w:multiLevelType w:val="hybridMultilevel"/>
    <w:tmpl w:val="B89616ED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279A0EB3"/>
    <w:multiLevelType w:val="hybridMultilevel"/>
    <w:tmpl w:val="7DFD6312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2BFA9E55"/>
    <w:multiLevelType w:val="hybridMultilevel"/>
    <w:tmpl w:val="1279A08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2D26C0EE"/>
    <w:multiLevelType w:val="hybridMultilevel"/>
    <w:tmpl w:val="182C830D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7086CE79"/>
    <w:multiLevelType w:val="hybridMultilevel"/>
    <w:tmpl w:val="383801F2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667247934">
    <w:abstractNumId w:val="0"/>
  </w:num>
  <w:num w:numId="2" w16cid:durableId="1481458245">
    <w:abstractNumId w:val="5"/>
  </w:num>
  <w:num w:numId="3" w16cid:durableId="1916940091">
    <w:abstractNumId w:val="6"/>
  </w:num>
  <w:num w:numId="4" w16cid:durableId="1790929512">
    <w:abstractNumId w:val="4"/>
  </w:num>
  <w:num w:numId="5" w16cid:durableId="28575818">
    <w:abstractNumId w:val="1"/>
  </w:num>
  <w:num w:numId="6" w16cid:durableId="64319287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zE0NDQxNTU3MTNR0lEKTi0uzszPAykwqgUAcQU8vCwAAAA="/>
  </w:docVars>
  <w:rsids>
    <w:rsidRoot w:val="009349CF"/>
    <w:rsid w:val="00003FB9"/>
    <w:rsid w:val="0000421B"/>
    <w:rsid w:val="00046500"/>
    <w:rsid w:val="00150FBD"/>
    <w:rsid w:val="00292769"/>
    <w:rsid w:val="003617B9"/>
    <w:rsid w:val="004D1275"/>
    <w:rsid w:val="004F1E1A"/>
    <w:rsid w:val="00513E66"/>
    <w:rsid w:val="005E0653"/>
    <w:rsid w:val="0068764D"/>
    <w:rsid w:val="00916AF1"/>
    <w:rsid w:val="009349CF"/>
    <w:rsid w:val="00DD7FC9"/>
    <w:rsid w:val="00E14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15017A"/>
  <w14:defaultImageDpi w14:val="0"/>
  <w15:docId w15:val="{FF7B8C3F-31E2-48DD-B371-BD912AA75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9276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27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bawech@uab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9</Words>
  <Characters>1457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yoder</dc:creator>
  <cp:lastModifiedBy>Wood, Lori Y</cp:lastModifiedBy>
  <cp:revision>2</cp:revision>
  <dcterms:created xsi:type="dcterms:W3CDTF">2022-09-15T15:52:00Z</dcterms:created>
  <dcterms:modified xsi:type="dcterms:W3CDTF">2022-09-15T15:52:00Z</dcterms:modified>
</cp:coreProperties>
</file>